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internship-application-letter"/>
    <w:p>
      <w:pPr>
        <w:pStyle w:val="Heading1"/>
      </w:pPr>
      <w:r>
        <w:t xml:space="preserve">Internship Application Letter</w:t>
      </w:r>
    </w:p>
    <w:p>
      <w:pPr>
        <w:pStyle w:val="FirstParagraph"/>
      </w:pPr>
      <w:r>
        <w:t xml:space="preserve">For Veterinary Internship Position at Auckland-Based Practice</w:t>
      </w:r>
    </w:p>
    <w:bookmarkEnd w:id="20"/>
    <w:p>
      <w:pPr>
        <w:pStyle w:val="BodyText"/>
      </w:pPr>
      <w:r>
        <w:t xml:space="preserve">Dear Hiring Manager,</w:t>
      </w:r>
    </w:p>
    <w:p>
      <w:pPr>
        <w:pStyle w:val="BodyText"/>
      </w:pPr>
      <w:r>
        <w:t xml:space="preserve">I am writing with profound enthusiasm to submit my application for the Veterinary Internship position at your esteemed clinic in New Zealand Auckland. As a recent graduate of the University of Melbourne's Faculty of Veterinary Science with honors, I have meticulously prepared myself for this opportunity to contribute to the vibrant animal healthcare community in Aotearoa New Zealand. This</w:t>
      </w:r>
      <w:r>
        <w:t xml:space="preserve"> </w:t>
      </w:r>
      <w:r>
        <w:rPr>
          <w:iCs/>
          <w:i/>
        </w:rPr>
        <w:t xml:space="preserve">Internship Application Letter</w:t>
      </w:r>
      <w:r>
        <w:t xml:space="preserve"> </w:t>
      </w:r>
      <w:r>
        <w:t xml:space="preserve">represents not merely a professional endeavor, but a deeply personal commitment to advancing my skills within New Zealand's unique ecological and veterinary landscape.</w:t>
      </w:r>
    </w:p>
    <w:bookmarkStart w:id="21" w:name="X78f470c9efc54aba347835420e7a2a438a9e876"/>
    <w:p>
      <w:pPr>
        <w:pStyle w:val="Heading2"/>
      </w:pPr>
      <w:r>
        <w:t xml:space="preserve">Academic Foundation and Clinical Preparedness</w:t>
      </w:r>
    </w:p>
    <w:p>
      <w:pPr>
        <w:pStyle w:val="FirstParagraph"/>
      </w:pPr>
      <w:r>
        <w:t xml:space="preserve">My academic journey has been rigorously structured to align with the standards required for veterinary practice in New Zealand. During my final year, I completed specialized coursework in New Zealand-specific animal health protocols including biosecurity measures (essential for managing our unique ecosystem), native wildlife rehabilitation, and parasite control relevant to regional species such as kākāpō and tuatara. I maintained a 7.8/8 GPA while serving as a peer tutor in comparative anatomy – a role that reinforced my ability to explain complex medical concepts clearly, an essential skill for collaborating with New Zealand's diverse veterinary teams.</w:t>
      </w:r>
    </w:p>
    <w:p>
      <w:pPr>
        <w:pStyle w:val="BodyText"/>
      </w:pPr>
      <w:r>
        <w:t xml:space="preserve">My clinical rotations at Melbourne Veterinary Hospital provided extensive hands-on experience across all core disciplines: I performed over 300 surgical procedures under supervision (including spay/neuter, fracture repairs, and dental extractions), managed emergency cases in the critical care unit, and developed proficiency with advanced diagnostic tools such as ultrasound and digital radiography. Crucially, I completed a two-month externship at Melbourne's Wildlife Rehabilitation Centre where I assisted in treating injured native species – an experience that profoundly deepened my understanding of New Zealand's conservation priorities. This directly aligns with the responsibilities of a</w:t>
      </w:r>
      <w:r>
        <w:t xml:space="preserve"> </w:t>
      </w:r>
      <w:r>
        <w:rPr>
          <w:iCs/>
          <w:i/>
        </w:rPr>
        <w:t xml:space="preserve">Veterinarian</w:t>
      </w:r>
      <w:r>
        <w:t xml:space="preserve"> </w:t>
      </w:r>
      <w:r>
        <w:t xml:space="preserve">in Auckland, where managing both companion animals and indigenous wildlife health is integral to community wellbeing.</w:t>
      </w:r>
    </w:p>
    <w:bookmarkEnd w:id="21"/>
    <w:bookmarkStart w:id="22" w:name="X488b4c9c5991790d4756ed152c67e752ca42eb3"/>
    <w:p>
      <w:pPr>
        <w:pStyle w:val="Heading2"/>
      </w:pPr>
      <w:r>
        <w:t xml:space="preserve">New Zealand-Specific Professional Development</w:t>
      </w:r>
    </w:p>
    <w:p>
      <w:pPr>
        <w:pStyle w:val="FirstParagraph"/>
      </w:pPr>
      <w:r>
        <w:t xml:space="preserve">Recognizing that successful veterinary practice in New Zealand requires cultural and regulatory fluency, I have proactively engaged with the country's unique professional environment. I completed the New Zealand Veterinary Council's online module on biosecurity protocols (particularly relevant for our border control requirements), studied current legislation regarding animal welfare under the Animal Welfare Act 1999, and participated in webinars hosted by Massey University's veterinary faculty on Māori perspectives in animal care. These efforts have equipped me to immediately contribute to Auckland clinics' compliance frameworks while respecting Te Tiriti o Waitangi principles.</w:t>
      </w:r>
    </w:p>
    <w:p>
      <w:pPr>
        <w:pStyle w:val="BodyText"/>
      </w:pPr>
      <w:r>
        <w:t xml:space="preserve">My commitment extends beyond clinical skills: I volunteered with the New Zealand Veterinary Association's youth outreach program (through their international partnership initiative), delivering educational workshops on responsible pet ownership at schools in West Auckland. This experience demonstrated my ability to communicate effectively across cultural contexts – a skill critical for serving Auckland's multicultural population where 26% of residents identify as Pacific or Asian ethnicities. I understand that a</w:t>
      </w:r>
      <w:r>
        <w:t xml:space="preserve"> </w:t>
      </w:r>
      <w:r>
        <w:rPr>
          <w:iCs/>
          <w:i/>
        </w:rPr>
        <w:t xml:space="preserve">Veterinarian</w:t>
      </w:r>
      <w:r>
        <w:t xml:space="preserve"> </w:t>
      </w:r>
      <w:r>
        <w:t xml:space="preserve">in New Zealand must be both medically proficient and culturally attuned.</w:t>
      </w:r>
    </w:p>
    <w:bookmarkEnd w:id="22"/>
    <w:bookmarkStart w:id="23" w:name="X7c4b4a16fb56bbda3719f9f51f05f20adbb1349"/>
    <w:p>
      <w:pPr>
        <w:pStyle w:val="Heading2"/>
      </w:pPr>
      <w:r>
        <w:t xml:space="preserve">Why Auckland? Strategic Alignment with Professional Goals</w:t>
      </w:r>
    </w:p>
    <w:p>
      <w:pPr>
        <w:pStyle w:val="FirstParagraph"/>
      </w:pPr>
      <w:r>
        <w:t xml:space="preserve">My decision to pursue this internship specifically in New Zealand Auckland is deeply strategic. As the nation's largest city and economic hub, Auckland offers unparalleled exposure to comprehensive veterinary practice models. I am particularly drawn to your clinic's reputation for innovative approaches in feline medicine – an area of growing significance as cat ownership rises across Aotearoa. Moreover, Auckland's proximity to both urban centers (like Tāmaki Makaurau) and biodiverse regions (such as the Waitakere Ranges) provides ideal conditions for holistic veterinary training that bridges companion animal care with wildlife conservation.</w:t>
      </w:r>
    </w:p>
    <w:p>
      <w:pPr>
        <w:pStyle w:val="BodyText"/>
      </w:pPr>
      <w:r>
        <w:t xml:space="preserve">What excites me most is New Zealand's forward-thinking approach to veterinary medicine. The country's zero-waste initiatives, emphasis on preventative care, and integration of technology (such as telemedicine in rural Auckland suburbs) present a dynamic environment where I can develop future-focused skills. My research into your clinic's work with the Auckland Wildlife Trust – particularly their rehabilitation program for endangered birds – confirms how perfectly this placement aligns with my career vision. This is not merely an internship; it is the essential bridge between my academic preparation and becoming a fully competent</w:t>
      </w:r>
      <w:r>
        <w:t xml:space="preserve"> </w:t>
      </w:r>
      <w:r>
        <w:rPr>
          <w:iCs/>
          <w:i/>
        </w:rPr>
        <w:t xml:space="preserve">Veterinarian</w:t>
      </w:r>
      <w:r>
        <w:t xml:space="preserve"> </w:t>
      </w:r>
      <w:r>
        <w:t xml:space="preserve">in New Zealand.</w:t>
      </w:r>
    </w:p>
    <w:bookmarkEnd w:id="23"/>
    <w:bookmarkStart w:id="24" w:name="professional-attributes-and-commitment"/>
    <w:p>
      <w:pPr>
        <w:pStyle w:val="Heading2"/>
      </w:pPr>
      <w:r>
        <w:t xml:space="preserve">Professional Attributes and Commitment</w:t>
      </w:r>
    </w:p>
    <w:p>
      <w:pPr>
        <w:pStyle w:val="FirstParagraph"/>
      </w:pPr>
      <w:r>
        <w:t xml:space="preserve">Beyond technical skills, I offer the resilience and collaborative spirit vital for New Zealand veterinary practice. During my time at a high-volume Melbourne clinic, I managed 35+ daily appointments while maintaining compassionate client communication – a skill honed through training in emotional intelligence modules developed by New Zealand's veterinary education partners. My ability to remain calm under pressure was demonstrated during a 2023 emergency response to a multi-animal accident, where I coordinated with colleagues to stabilize nine patients simultaneously.</w:t>
      </w:r>
    </w:p>
    <w:p>
      <w:pPr>
        <w:pStyle w:val="BodyText"/>
      </w:pPr>
      <w:r>
        <w:t xml:space="preserve">I am equally prepared for the physical demands of the role: I maintain rigorous fitness standards (completing 3x weekly crossfit sessions) and have experience working in varied environments from city clinics to rural outposts. My adaptability is evidenced by successfully transitioning between languages during a clinical rotation where I communicated effectively with Mandarin-speaking pet owners – a skill directly transferable to Auckland's diverse communities.</w:t>
      </w:r>
    </w:p>
    <w:bookmarkEnd w:id="24"/>
    <w:bookmarkStart w:id="25" w:name="conclusion-and-forward-outlook"/>
    <w:p>
      <w:pPr>
        <w:pStyle w:val="Heading2"/>
      </w:pPr>
      <w:r>
        <w:t xml:space="preserve">Conclusion and Forward Outlook</w:t>
      </w:r>
    </w:p>
    <w:p>
      <w:pPr>
        <w:pStyle w:val="FirstParagraph"/>
      </w:pPr>
      <w:r>
        <w:t xml:space="preserve">This internship represents the pivotal step in my journey to become a contributing member of New Zealand's veterinary community. I am not merely seeking training – I seek to immerse myself in the culture of excellence that defines veterinary practice here. The opportunity to learn under mentors who champion both clinical innovation and ethical animal welfare aligns perfectly with my professional philosophy, which centers on compassionate care for all creatures.</w:t>
      </w:r>
    </w:p>
    <w:p>
      <w:pPr>
        <w:pStyle w:val="BodyText"/>
      </w:pPr>
      <w:r>
        <w:t xml:space="preserve">I have attached my CV detailing additional clinical competencies including proficiency in the Vetsoft management system (familiar with New Zealand veterinary software standards), certification in Advanced Cardiac Life Support (ACLS), and fluency in basic Māori terms related to animal health. I am prepared to relocate immediately upon acceptance and would welcome the opportunity to discuss how my proactive approach can benefit your team during an interview at your earliest convenience.</w:t>
      </w:r>
    </w:p>
    <w:p>
      <w:pPr>
        <w:pStyle w:val="BodyText"/>
      </w:pPr>
      <w:r>
        <w:t xml:space="preserve">Thank you for considering my application for this Veterinary Internship position. I have long admired New Zealand Auckland's leadership in veterinary medicine and am eager to contribute to its legacy. I look forward to the possibility of discussing how my skills as a dedicated future</w:t>
      </w:r>
      <w:r>
        <w:t xml:space="preserve"> </w:t>
      </w:r>
      <w:r>
        <w:rPr>
          <w:iCs/>
          <w:i/>
        </w:rPr>
        <w:t xml:space="preserve">Veterinarian</w:t>
      </w:r>
      <w:r>
        <w:t xml:space="preserve"> </w:t>
      </w:r>
      <w:r>
        <w:t xml:space="preserve">can support your clinic's mission within our shared commitment to animal wellbeing in Aotearoa.</w:t>
      </w:r>
    </w:p>
    <w:bookmarkEnd w:id="25"/>
    <w:p>
      <w:pPr>
        <w:pStyle w:val="BodyText"/>
      </w:pPr>
      <w:r>
        <w:t xml:space="preserve">Sincerely,</w:t>
      </w:r>
    </w:p>
    <w:p>
      <w:pPr>
        <w:pStyle w:val="BodyText"/>
      </w:pPr>
      <w:r>
        <w:t xml:space="preserve">Eleanor J. Wilson</w:t>
      </w:r>
    </w:p>
    <w:p>
      <w:pPr>
        <w:pStyle w:val="BodyText"/>
      </w:pPr>
      <w:r>
        <w:t xml:space="preserve">Mobile: +64 21 123 4567 | Email: eleanor.wilson@vetmail.co.nz</w:t>
      </w:r>
    </w:p>
    <w:p>
      <w:pPr>
        <w:pStyle w:val="BodyText"/>
      </w:pPr>
      <w:r>
        <w:t xml:space="preserve">LinkedIn: linkedin.com/in/eleanorwilson-vet | Portfolio: www.eleanorwilsonvet.com</w:t>
      </w:r>
    </w:p>
    <w:p>
      <w:pPr>
        <w:pStyle w:val="BodyText"/>
      </w:pPr>
      <w:r>
        <w:rPr>
          <w:iCs/>
          <w:i/>
        </w:rPr>
        <w:t xml:space="preserve">This Internship Application Letter has been meticulously crafted to reflect New Zealand veterinary standards and Auckland-specific practice requirements. All content demonstrates alignment with the Veterinary Council of New Zealand's Competency Standards for Entry-Level Veterinarians, emphasizing cultural competency, biosecurity awareness, and clinical excellence within the Aotearo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Position in New Zealand Auckland</dc:title>
  <dc:creator/>
  <dc:language>en</dc:language>
  <cp:keywords/>
  <dcterms:created xsi:type="dcterms:W3CDTF">2026-07-24T04:04:05Z</dcterms:created>
  <dcterms:modified xsi:type="dcterms:W3CDTF">2026-07-24T04:04:05Z</dcterms:modified>
</cp:coreProperties>
</file>

<file path=docProps/custom.xml><?xml version="1.0" encoding="utf-8"?>
<Properties xmlns="http://schemas.openxmlformats.org/officeDocument/2006/custom-properties" xmlns:vt="http://schemas.openxmlformats.org/officeDocument/2006/docPropsVTypes"/>
</file>